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webp" ContentType="image/webp"/>
  <Override PartName="/word/media/rId21.webp" ContentType="image/webp"/>
  <Override PartName="/word/media/rId29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化解攻击合集含答疑"/>
    <w:p>
      <w:pPr>
        <w:pStyle w:val="Heading1"/>
      </w:pPr>
      <w:r>
        <w:t xml:space="preserve">化解攻击合集（含答疑）</w:t>
      </w:r>
    </w:p>
    <w:p>
      <w:pPr>
        <w:pStyle w:val="FirstParagraph"/>
      </w:pPr>
      <w:r>
        <w:t xml:space="preserve">原创 古零答疑</w:t>
      </w:r>
      <w:r>
        <w:t xml:space="preserve"> </w:t>
      </w:r>
      <w:hyperlink r:id="rId20">
        <w:r>
          <w:rPr>
            <w:rStyle w:val="Hyperlink"/>
          </w:rPr>
          <w:t xml:space="preserve">古零答疑</w:t>
        </w:r>
      </w:hyperlink>
      <w:r>
        <w:t xml:space="preserve"> </w:t>
      </w:r>
      <w:r>
        <w:rPr>
          <w:i/>
          <w:iCs/>
        </w:rPr>
        <w:t xml:space="preserve">2024年07月12日 19:33</w:t>
      </w:r>
      <w:r>
        <w:t xml:space="preserve"> </w:t>
      </w:r>
      <w:r>
        <w:rPr>
          <w:i/>
          <w:iCs/>
        </w:rPr>
        <w:t xml:space="preserve">浙江</w:t>
      </w:r>
    </w:p>
    <w:p>
      <w:pPr>
        <w:pStyle w:val="BodyText"/>
      </w:pPr>
      <w:r>
        <w:t xml:space="preserve">编者:在日常生活中，每个个体难免会遇到一些冲突，有时候在情绪被激发的状态下，可能会造成无法挽回的局面。在冲突中，对于被“攻击”，很多人也不知如何应对，会困惑为什么自己总会遇到这些“攻击”，形成无尽的内耗。</w:t>
      </w:r>
    </w:p>
    <w:p>
      <w:pPr>
        <w:pStyle w:val="BodyText"/>
      </w:pPr>
      <w:r>
        <w:t xml:space="preserve">那么可以看看这篇文章，或许会豁然开朗，本文中：古零对被“攻击”下感到难受的根源做了讲解，</w:t>
      </w:r>
      <w:r>
        <w:rPr>
          <w:b/>
          <w:bCs/>
        </w:rPr>
        <w:t xml:space="preserve">对于攻击的化解，细化出6种方法供大家练习</w:t>
      </w:r>
      <w:r>
        <w:t xml:space="preserve">，小编在本文中也整理了部分关于化解攻击的古零答疑（如果您有这方面的困惑，欢迎进古零答疑相关微信群交流）</w:t>
      </w:r>
    </w:p>
    <w:p>
      <w:pPr>
        <w:pStyle w:val="BodyText"/>
      </w:pPr>
      <w:r>
        <w:rPr>
          <w:b/>
          <w:bCs/>
        </w:rPr>
        <w:t xml:space="preserve">本系列包含(外灵干扰合集+化解攻击合集+防御系统合集)共分三期分享，欢迎持续关注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https://mmbiz.qpic.cn/sz_mmbiz_png/KjjW98mq81EqOCO5EC2wezClCDUYmCrY0XymSIlRFmY4iaggSEBaOSEzveZDLO3T0gWVO2jSUFP80Sj6CdBtMrw/640?wx_fmt=png&amp;tp=webp&amp;wxfrom=5&amp;wx_lazy=1&amp;wx_co=1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正文"/>
    <w:p>
      <w:pPr>
        <w:pStyle w:val="Heading2"/>
      </w:pPr>
      <w:r>
        <w:t xml:space="preserve">正文</w:t>
      </w:r>
    </w:p>
    <w:p>
      <w:pPr>
        <w:pStyle w:val="FirstParagraph"/>
      </w:pPr>
      <w:r>
        <w:t xml:space="preserve">玩家们好啊，我是古零，本期为大家分享</w:t>
      </w:r>
      <w:r>
        <w:rPr>
          <w:b/>
          <w:bCs/>
        </w:rPr>
        <w:t xml:space="preserve">化解攻击</w:t>
      </w:r>
      <w:r>
        <w:t xml:space="preserve">合集内容：如何高效化解攻击的原理和方法（</w:t>
      </w:r>
      <w:r>
        <w:rPr>
          <w:b/>
          <w:bCs/>
        </w:rPr>
        <w:t xml:space="preserve">细化出6种方法</w:t>
      </w:r>
      <w:r>
        <w:t xml:space="preserve">分享给大家）</w:t>
      </w:r>
    </w:p>
    <w:p>
      <w:pPr>
        <w:pStyle w:val="BodyText"/>
      </w:pPr>
      <w:r>
        <w:t xml:space="preserve">有玩家问我，自己被言语攻击，或者被催眠波和脑波攻击等等，该怎么办呢？</w:t>
      </w:r>
    </w:p>
    <w:p>
      <w:pPr>
        <w:pStyle w:val="BodyText"/>
      </w:pPr>
      <w:r>
        <w:t xml:space="preserve">说到这里，其实高效的化解方式是：</w:t>
      </w:r>
      <w:r>
        <w:rPr>
          <w:b/>
          <w:bCs/>
        </w:rPr>
        <w:t xml:space="preserve">“不互动”</w:t>
      </w:r>
      <w:r>
        <w:t xml:space="preserve">。因为当你不去互动，攻击就不存在了，举个例子：当你感受到攻击，情绪因此发生波动，严重的还导致心轮堵塞，这个过程中，你对这个攻击所表现出的害怕、愤怒、抗拒、逃避和厌恶等等，都属于互动，你会发现，自己越互动反而越强化这个攻击，这个有点像“粉红大象”的心理现象，当你越努力去忘记“粉红大象”，反而满脑子都是“粉红大象”，所以当自己面对攻击，首先需要先停止互动，这样自己的意识焦点就不被锁定，能迅速的抽离出去，</w:t>
      </w:r>
      <w:r>
        <w:rPr>
          <w:b/>
          <w:bCs/>
        </w:rPr>
        <w:t xml:space="preserve">因为不互动相当于无视，不当真，让自己变成透明，就如对方打出的拳头找不到着力点，攻击自然就落空了</w:t>
      </w:r>
      <w:r>
        <w:t xml:space="preserve">，只要你持续这样做，这个攻击对自己的影响就会不断弱化，最终也变成透明。</w:t>
      </w:r>
    </w:p>
    <w:p>
      <w:pPr>
        <w:pStyle w:val="BodyText"/>
      </w:pPr>
      <w:r>
        <w:t xml:space="preserve">有句话叫“苍蝇不叮无缝蛋”，当自己在“攻击”下感到难受，恰恰证明自身有相应的意识倾向和漏洞，那么此刻及时反省自己，</w:t>
      </w:r>
      <w:r>
        <w:rPr>
          <w:b/>
          <w:bCs/>
        </w:rPr>
        <w:t xml:space="preserve">通过向内归因去挖掘并化解这些漏洞，那么“攻击”就变成了免费体检</w:t>
      </w:r>
      <w:r>
        <w:t xml:space="preserve">，反过来还促进了自己的提升，正所谓一举两得，导致对方攻击你不成，还变相帮了你一把，这才是不战而屈人之兵。</w:t>
      </w:r>
      <w:r>
        <w:rPr>
          <w:b/>
          <w:bCs/>
        </w:rPr>
        <w:t xml:space="preserve">这就是观电影法和古零脱敏法的实操</w:t>
      </w:r>
      <w:r>
        <w:t xml:space="preserve">，具体在古零潜意识催眠里面都有系统的分享和练习。</w:t>
      </w:r>
    </w:p>
    <w:p>
      <w:pPr>
        <w:pStyle w:val="BodyText"/>
      </w:pPr>
      <w:r>
        <w:rPr>
          <w:b/>
          <w:bCs/>
        </w:rPr>
        <w:t xml:space="preserve">这个不互动指的是思想和意识层面的不互动，并非指现物质界的不互动</w:t>
      </w:r>
      <w:r>
        <w:t xml:space="preserve">，比如说攻击方和你在一个地方相遇，对方的情绪比较激动，如果你此刻不作为，对方可能认为你在藐视自己，那么容易导致事态进一步升级，所以此刻你需要审时度势，采取一些必要的行为去稳住对方的情绪，如解释，劝阻，警告，假装妥协或者迅速离场等等，最终的目的是让自己不立于危墙之下，整个过程的关键，就是不管自己采取哪些应对的行为，</w:t>
      </w:r>
      <w:r>
        <w:rPr>
          <w:b/>
          <w:bCs/>
        </w:rPr>
        <w:t xml:space="preserve">内心始终保持不当真，不执着，不关注，可以随时清空，这样才能避免攻击所带来的精神内耗，同时避免无意识下放大攻击的影响。</w:t>
      </w:r>
    </w:p>
    <w:p>
      <w:pPr>
        <w:pStyle w:val="BodyText"/>
      </w:pPr>
      <w:r>
        <w:rPr>
          <w:b/>
          <w:bCs/>
        </w:rPr>
        <w:t xml:space="preserve">那么对于“不互动”，并不是让自己装聋扮哑，扮演木头人，甚至认为啥也不干就能自动破幻，其实这样反而容易陷入假空</w:t>
      </w:r>
      <w:r>
        <w:t xml:space="preserve">，这是提升缓慢的主要原因之一，那么也有人把意识关注点一直放在攻击上，只顾着埋怨，自弱，脑补和厌恶等等，这样一来，攻击反而没有减弱，还变相加强了，这是很多人一直陷入内耗的原因之一</w:t>
      </w:r>
    </w:p>
    <w:p>
      <w:pPr>
        <w:pStyle w:val="BodyText"/>
      </w:pPr>
      <w:r>
        <w:t xml:space="preserve">那么对于高效提升的玩家该怎么做呢？那就是</w:t>
      </w:r>
      <w:r>
        <w:rPr>
          <w:b/>
          <w:bCs/>
        </w:rPr>
        <w:t xml:space="preserve">借假修真，向内归因，借攻击来给自己进行体检，借此去找隐藏的漏洞，这里在古零潜意识催眠中有更详细的系统练习</w:t>
      </w:r>
      <w:r>
        <w:t xml:space="preserve">，那么在攻击面前，如何逆转乾坤，反败为胜，具体有哪些应对的方案？</w:t>
      </w:r>
    </w:p>
    <w:p>
      <w:pPr>
        <w:pStyle w:val="BodyText"/>
      </w:pPr>
      <w:r>
        <w:t xml:space="preserve">上面我们分享了面对攻击，先保持“不互动”的方式，来切断攻击对自己的意识黏连，从而避免陷入内耗，这样攻击就无法通过意识互动得到强化，</w:t>
      </w:r>
    </w:p>
    <w:bookmarkEnd w:id="24"/>
    <w:bookmarkStart w:id="32" w:name="那么对于攻击的化解还可以细化出6种方法"/>
    <w:p>
      <w:pPr>
        <w:pStyle w:val="Heading2"/>
      </w:pPr>
      <w:r>
        <w:t xml:space="preserve">那么对于攻击的化解，还可以细化出6种方法</w:t>
      </w:r>
    </w:p>
    <w:p>
      <w:pPr>
        <w:pStyle w:val="FirstParagraph"/>
      </w:pPr>
      <w:r>
        <w:t xml:space="preserve">✨</w:t>
      </w:r>
      <w:r>
        <w:rPr>
          <w:b/>
          <w:bCs/>
        </w:rPr>
        <w:t xml:space="preserve">第1种，在思想层面不去互动这个攻击，相当于让自己变成透明</w:t>
      </w:r>
      <w:r>
        <w:t xml:space="preserve">，那么当攻击找不到着力点，它的影响就被无限降低，这个方法成功的关键并不是 “如何努力做到不互动”，而是不再关注，把意识焦点抽离出去，做到顺其自然的不当真。这个时候，互动与否已经不重要了。</w:t>
      </w:r>
    </w:p>
    <w:p>
      <w:pPr>
        <w:pStyle w:val="BodyText"/>
      </w:pPr>
      <w:r>
        <w:t xml:space="preserve">✨</w:t>
      </w:r>
      <w:r>
        <w:rPr>
          <w:b/>
          <w:bCs/>
        </w:rPr>
        <w:t xml:space="preserve">第2种，去互动这个攻击的源头</w:t>
      </w:r>
      <w:r>
        <w:t xml:space="preserve">，如：在思想层面用镜面反射的原理让攻击波原路返回，并逆向追踪攻击的源头，同时加入“让对方变弱”的意念，一起打包反噬给对方，其目的是反击。</w:t>
      </w:r>
    </w:p>
    <w:p>
      <w:pPr>
        <w:pStyle w:val="BodyText"/>
      </w:pPr>
      <w:r>
        <w:t xml:space="preserve">✨</w:t>
      </w:r>
      <w:r>
        <w:rPr>
          <w:b/>
          <w:bCs/>
        </w:rPr>
        <w:t xml:space="preserve">第3种</w:t>
      </w:r>
      <w:r>
        <w:t xml:space="preserve">，自己发出“</w:t>
      </w:r>
      <w:r>
        <w:rPr>
          <w:b/>
          <w:bCs/>
        </w:rPr>
        <w:t xml:space="preserve">我越受攻击越强大</w:t>
      </w:r>
      <w:r>
        <w:t xml:space="preserve">”的意念，其目的是通过“草船借箭”的原理，用对方的攻击来强大自己，属于意识属性的转换。</w:t>
      </w:r>
    </w:p>
    <w:p>
      <w:pPr>
        <w:pStyle w:val="BodyText"/>
      </w:pPr>
      <w:r>
        <w:t xml:space="preserve">✨</w:t>
      </w:r>
      <w:r>
        <w:rPr>
          <w:b/>
          <w:bCs/>
        </w:rPr>
        <w:t xml:space="preserve">第4种</w:t>
      </w:r>
      <w:r>
        <w:t xml:space="preserve">，借攻击去主动觉察自己的意识状态，因为在精神层面，</w:t>
      </w:r>
      <w:r>
        <w:rPr>
          <w:b/>
          <w:bCs/>
        </w:rPr>
        <w:t xml:space="preserve">攻击的本质是根据个人的意识倾向进行放大、缩小、诱导、错位和利用等等</w:t>
      </w:r>
      <w:r>
        <w:t xml:space="preserve">，当自己觉得难受，恰恰是有相应的意识漏洞被利用了，那么此刻通过顺藤摸瓜去挖掘这些漏洞，这些攻击就成了自己的免费体检，这种“互动”就是“观电影法”。</w:t>
      </w:r>
    </w:p>
    <w:p>
      <w:pPr>
        <w:pStyle w:val="BodyText"/>
      </w:pPr>
      <w:r>
        <w:t xml:space="preserve">✨第5种，当攻击让自己觉得难受的时候，</w:t>
      </w:r>
      <w:r>
        <w:rPr>
          <w:b/>
          <w:bCs/>
        </w:rPr>
        <w:t xml:space="preserve">就顺水推舟进行加压式的模拟脱敏</w:t>
      </w:r>
      <w:r>
        <w:t xml:space="preserve">，用这种极致的模拟实战来挖掘隐藏的漏洞和提升钝感力，这种“互动”就是古零脱敏法。</w:t>
      </w:r>
    </w:p>
    <w:p>
      <w:pPr>
        <w:pStyle w:val="BodyText"/>
      </w:pPr>
      <w:r>
        <w:t xml:space="preserve">✨</w:t>
      </w:r>
      <w:r>
        <w:rPr>
          <w:b/>
          <w:bCs/>
        </w:rPr>
        <w:t xml:space="preserve">第6种</w:t>
      </w:r>
      <w:r>
        <w:t xml:space="preserve">，舍己从人跟踪法，利用“至极至反至顺”的原理，在思想层面完全舍去自己，跟踪自然的动静和变化，与之合为一体，完全体验至极限。如：有一个痛苦出现，则自然跟踪之，并完全与这个痛苦合一，体验痛苦的“至极”。</w:t>
      </w:r>
      <w:r>
        <w:rPr>
          <w:b/>
          <w:bCs/>
        </w:rPr>
        <w:t xml:space="preserve">正所谓物极必反，至极之后会自动走向“至反”。反极必顺，至反之后自动回归“至顺”，痛苦就会自动慢慢自愈。</w:t>
      </w:r>
      <w:r>
        <w:t xml:space="preserve">以上更多的实修干货在</w:t>
      </w:r>
      <w:hyperlink r:id="rId25">
        <w:r>
          <w:rPr>
            <w:rStyle w:val="Hyperlink"/>
          </w:rPr>
          <w:t xml:space="preserve">古零潜意识催眠</w:t>
        </w:r>
      </w:hyperlink>
      <w:r>
        <w:t xml:space="preserve">里面，都有系统的分享和练习。总的来说，当真乃是万催之源，不当真破一切幻。</w:t>
      </w:r>
    </w:p>
    <w:p>
      <w:pPr>
        <w:pStyle w:val="BodyText"/>
      </w:pPr>
      <w:r>
        <w:rPr>
          <w:b/>
          <w:bCs/>
        </w:rPr>
        <w:t xml:space="preserve">相关视频链接：</w:t>
      </w:r>
      <w:hyperlink r:id="rId26">
        <w:r>
          <w:rPr>
            <w:rStyle w:val="Hyperlink"/>
            <w:b/>
            <w:bCs/>
          </w:rPr>
          <w:t xml:space="preserve">化解攻击</w:t>
        </w:r>
      </w:hyperlink>
      <w:r>
        <w:rPr>
          <w:b/>
          <w:bCs/>
        </w:rPr>
        <w:t xml:space="preserve"> </w:t>
      </w:r>
      <w:hyperlink r:id="rId27">
        <w:r>
          <w:rPr>
            <w:rStyle w:val="Hyperlink"/>
            <w:b/>
            <w:bCs/>
          </w:rPr>
          <w:t xml:space="preserve">化解攻击2</w:t>
        </w:r>
      </w:hyperlink>
      <w:r>
        <w:rPr>
          <w:b/>
          <w:bCs/>
        </w:rPr>
        <w:t xml:space="preserve"> </w:t>
      </w:r>
      <w:hyperlink r:id="rId28">
        <w:r>
          <w:rPr>
            <w:rStyle w:val="Hyperlink"/>
            <w:b/>
            <w:bCs/>
          </w:rPr>
          <w:t xml:space="preserve">化解攻击3</w:t>
        </w:r>
      </w:hyperlink>
      <w:r>
        <w:t xml:space="preserve"> 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https://mmbiz.qpic.cn/sz_mmbiz_png/KjjW98mq81GibCRclJJoecU9OIRzhG81P1Gd3ImKhK3PbTuBs2eWhO6KibBBfuyZibq8iarwp2jwuXO6ibvZIsIlyyg/640?wx_fmt=png&amp;tp=webp&amp;wxfrom=5&amp;wx_lazy=1&amp;wx_co=1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56" w:name="以下节选微信群部分关于化解攻击的古零答疑内容"/>
    <w:p>
      <w:pPr>
        <w:pStyle w:val="Heading2"/>
      </w:pPr>
      <w:r>
        <w:t xml:space="preserve">以下节选微信群部分关于化解攻击的古零答疑内容：</w:t>
      </w:r>
    </w:p>
    <w:p>
      <w:pPr>
        <w:pStyle w:val="FirstParagraph"/>
      </w:pPr>
      <w:r>
        <w:t xml:space="preserve">勤而行*：请问@古零GU0 哥：</w:t>
      </w:r>
    </w:p>
    <w:p>
      <w:pPr>
        <w:pStyle w:val="BodyText"/>
      </w:pPr>
      <w:r>
        <w:t xml:space="preserve">1、在生活中，有些人和团队对我的团队极其刁难。在不当真之余，我抱着游戏的心态，想像自己的防护罩发出电磁波、光波对这些人和团队发起反击。这种方法有希望在现实中改变他们吗？</w:t>
      </w:r>
    </w:p>
    <w:p>
      <w:pPr>
        <w:pStyle w:val="BodyText"/>
      </w:pPr>
      <w:r>
        <w:t xml:space="preserve">2、用这种游戏心态、这种方法反击T组有机会成功吗？</w:t>
      </w:r>
    </w:p>
    <w:p>
      <w:pPr>
        <w:pStyle w:val="BodyText"/>
      </w:pPr>
      <w:r>
        <w:rPr>
          <w:b/>
          <w:bCs/>
        </w:rPr>
        <w:t xml:space="preserve">古零:</w:t>
      </w:r>
    </w:p>
    <w:p>
      <w:pPr>
        <w:pStyle w:val="BodyText"/>
      </w:pPr>
      <w:r>
        <w:rPr>
          <w:b/>
          <w:bCs/>
        </w:rPr>
        <w:t xml:space="preserve">1、相当于意识的反噬，给对方送去了一个幻相攻击 ，如果对方当真，有意识漏洞，就会有一些效果。</w:t>
      </w:r>
    </w:p>
    <w:p>
      <w:pPr>
        <w:pStyle w:val="BodyText"/>
      </w:pPr>
      <w:r>
        <w:rPr>
          <w:b/>
          <w:bCs/>
        </w:rPr>
        <w:t xml:space="preserve">2、都是破幻与造幻的游戏，谁当真谁输。</w:t>
      </w:r>
    </w:p>
    <w:p>
      <w:pPr>
        <w:pStyle w:val="BodyText"/>
      </w:pPr>
      <w:r>
        <w:t xml:space="preserve">勤而行*：我试过用臣fu的方法，多次想象自己向他们五体投地地臣fu，请求他们体谅我们，但毫无改变。</w:t>
      </w:r>
    </w:p>
    <w:p>
      <w:pPr>
        <w:pStyle w:val="BodyText"/>
      </w:pPr>
      <w:r>
        <w:rPr>
          <w:b/>
          <w:bCs/>
        </w:rPr>
        <w:t xml:space="preserve">古零:为啥要臣fu？交出自己的自由意志？改变的是自己的心态，不是对方,不当真破一切幻，不当真是自己对幻相的心态，不是假装对方不存在.</w:t>
      </w:r>
    </w:p>
    <w:p>
      <w:pPr>
        <w:pStyle w:val="BodyText"/>
      </w:pPr>
    </w:p>
    <w:p>
      <w:pPr>
        <w:pStyle w:val="BodyText"/>
      </w:pPr>
      <w:r>
        <w:t xml:space="preserve">勤而行*：我一直以为臣fu是实修的方法之一，因为有不少修行类的书是说臣服的。想不到古零哥完全不认同这方法。</w:t>
      </w:r>
    </w:p>
    <w:p>
      <w:pPr>
        <w:pStyle w:val="BodyText"/>
      </w:pPr>
      <w:r>
        <w:rPr>
          <w:b/>
          <w:bCs/>
        </w:rPr>
        <w:t xml:space="preserve">古零:同一个词，不同流派不同定义，不同人不同定义，即使同一个人，修到不同的层次也会有不同的定义，在我这里，臣服的其实是自己的小我，目的是让小我沉寂，从主观状态进入纯客观的状态。</w:t>
      </w:r>
    </w:p>
    <w:p>
      <w:pPr>
        <w:pStyle w:val="BodyText"/>
      </w:pPr>
    </w:p>
    <w:p>
      <w:pPr>
        <w:pStyle w:val="BodyText"/>
      </w:pPr>
      <w:r>
        <w:t xml:space="preserve">勤而行*：@古零GU0 哥,其实，我一直有个企图，就是企图用修行来改变现实。多年的实修，的确对我心态产生了良好的影响。但回到具体的现实，修这十多年，我都和困难相伴，尤其现在，已经是我人生中最困难的时期了。会不会是我这个企图不对？</w:t>
      </w:r>
    </w:p>
    <w:p>
      <w:pPr>
        <w:pStyle w:val="BodyText"/>
      </w:pPr>
      <w:r>
        <w:rPr>
          <w:b/>
          <w:bCs/>
        </w:rPr>
        <w:t xml:space="preserve">古零:需要把修行落地，知行合一</w:t>
      </w:r>
    </w:p>
    <w:p>
      <w:pPr>
        <w:pStyle w:val="BodyText"/>
      </w:pPr>
    </w:p>
    <w:p>
      <w:pPr>
        <w:pStyle w:val="BodyText"/>
      </w:pPr>
      <w:r>
        <w:t xml:space="preserve">止*：@古零GU0 老师你好，请问我遇到别人对我言语攻击，或者态度不友好的时候，就是感到不快，这个根本的原因是我的什么品质或者性格导致的呢？</w:t>
      </w:r>
    </w:p>
    <w:p>
      <w:pPr>
        <w:pStyle w:val="BodyText"/>
      </w:pPr>
      <w:r>
        <w:rPr>
          <w:b/>
          <w:bCs/>
        </w:rPr>
        <w:t xml:space="preserve">古零:根本原因是你把游戏角色XXX（你的名字）的游戏遭遇给当真了，试试抽离出来看看。</w:t>
      </w:r>
    </w:p>
    <w:p>
      <w:pPr>
        <w:pStyle w:val="BodyText"/>
      </w:pPr>
    </w:p>
    <w:p>
      <w:pPr>
        <w:pStyle w:val="BodyText"/>
      </w:pPr>
      <w:r>
        <w:t xml:space="preserve">平*:@GU0 有一次打坐我感觉到了一个虚无的空间，我很害怕是怎么回事？</w:t>
      </w:r>
    </w:p>
    <w:p>
      <w:pPr>
        <w:pStyle w:val="BodyText"/>
      </w:pPr>
      <w:r>
        <w:rPr>
          <w:b/>
          <w:bCs/>
        </w:rPr>
        <w:t xml:space="preserve">古零:对未知的恐惧，那一刻被放大了*</w:t>
      </w:r>
      <w:r>
        <w:t xml:space="preserve">*</w:t>
      </w:r>
    </w:p>
    <w:p>
      <w:pPr>
        <w:pStyle w:val="BodyText"/>
      </w:pPr>
    </w:p>
    <w:p>
      <w:pPr>
        <w:pStyle w:val="BodyText"/>
      </w:pPr>
      <w:r>
        <w:t xml:space="preserve">长*:@GU0 g哥 怎么看 xiu耻心、 忍辱观，xiu耻心产生的限制 ，是否 嗔 怒一类情绪的来源</w:t>
      </w:r>
    </w:p>
    <w:p>
      <w:pPr>
        <w:pStyle w:val="BodyText"/>
      </w:pPr>
      <w:r>
        <w:rPr>
          <w:b/>
          <w:bCs/>
        </w:rPr>
        <w:t xml:space="preserve">古零:源头都来自当真，其他都是程序设定</w:t>
      </w:r>
    </w:p>
    <w:p>
      <w:pPr>
        <w:pStyle w:val="BodyText"/>
      </w:pPr>
    </w:p>
    <w:p>
      <w:pPr>
        <w:pStyle w:val="BodyText"/>
      </w:pPr>
      <w:r>
        <w:t xml:space="preserve">柒七182997915**:@古零GU0 我有一个很好的朋友，但今年知道我们背后的能量敌对，利用他做了很多事，而且他送我的东西很多都从我这里dao能量，他自己不知道，我这段时间一直在断我们之间的量子线，现实中应该不接触吗，希望指点，谢谢。</w:t>
      </w:r>
    </w:p>
    <w:p>
      <w:pPr>
        <w:pStyle w:val="BodyText"/>
      </w:pPr>
      <w:r>
        <w:rPr>
          <w:b/>
          <w:bCs/>
        </w:rPr>
        <w:t xml:space="preserve">古零:不当真是关键，可以不互动，也可以借假修真，自己自由选择呗。</w:t>
      </w:r>
    </w:p>
    <w:p>
      <w:pPr>
        <w:pStyle w:val="BodyText"/>
      </w:pPr>
    </w:p>
    <w:p>
      <w:pPr>
        <w:pStyle w:val="BodyText"/>
      </w:pPr>
      <w:r>
        <w:t xml:space="preserve">元*:@古零GU0 guo哥，我还想问一个问题，就是我看到一个人就会不舒服，我查询了一下自己的复合体，没有复合体感到不适。于是我询问灵核，灵核说这是遇见这个人就会带来的“fu作用”。于是我带着这个想法问我的同桌，问她是不是看见那个人也很不舒服，我的同桌说她一直看到那个人都不是很舒服。。。请问为什么这个人会自动给别人带来这种不舒服的感觉？有什么方法避免吗？</w:t>
      </w:r>
    </w:p>
    <w:p>
      <w:pPr>
        <w:pStyle w:val="BodyText"/>
      </w:pPr>
      <w:r>
        <w:t xml:space="preserve">我问灵核有什么方法避免，灵核给我的感觉是从灵核出散发出无qiong无jin的光亮化解一切纠葛</w:t>
      </w:r>
    </w:p>
    <w:p>
      <w:pPr>
        <w:pStyle w:val="BodyText"/>
      </w:pPr>
      <w:r>
        <w:rPr>
          <w:b/>
          <w:bCs/>
        </w:rPr>
        <w:t xml:space="preserve">古零:场域带来的冲击，具体下次可以顺藤摸瓜问灵核啊。化解就是拓频呗，包容对方频率。</w:t>
      </w:r>
    </w:p>
    <w:p>
      <w:pPr>
        <w:pStyle w:val="BodyText"/>
      </w:pPr>
    </w:p>
    <w:p>
      <w:pPr>
        <w:pStyle w:val="BodyText"/>
      </w:pPr>
      <w:r>
        <w:t xml:space="preserve">Hans*:@古零GU0 古零老师您好</w:t>
      </w:r>
    </w:p>
    <w:p>
      <w:pPr>
        <w:pStyle w:val="BodyText"/>
      </w:pPr>
      <w:r>
        <w:t xml:space="preserve">请教批判性思维如何去除?</w:t>
      </w:r>
    </w:p>
    <w:p>
      <w:pPr>
        <w:pStyle w:val="BodyText"/>
      </w:pPr>
      <w:r>
        <w:rPr>
          <w:b/>
          <w:bCs/>
        </w:rPr>
        <w:t xml:space="preserve">古零:保持觉察，顺其自然呗，如观电影法，双焦点破幻，一个意识负责旁观，一个意识负责体验。</w:t>
      </w:r>
    </w:p>
    <w:p>
      <w:pPr>
        <w:pStyle w:val="BodyText"/>
      </w:pPr>
    </w:p>
    <w:p>
      <w:pPr>
        <w:pStyle w:val="BodyText"/>
      </w:pPr>
      <w:r>
        <w:t xml:space="preserve">Hans*:@古零GU0 举个例子</w:t>
      </w:r>
    </w:p>
    <w:p>
      <w:pPr>
        <w:pStyle w:val="BodyText"/>
      </w:pPr>
      <w:r>
        <w:t xml:space="preserve">比如很多追星族wu脑追星，我看不惯，顺其自然是不是就是看不惯就看不惯，还是要去纠正包容?</w:t>
      </w:r>
    </w:p>
    <w:p>
      <w:pPr>
        <w:pStyle w:val="BodyText"/>
      </w:pPr>
      <w:r>
        <w:t xml:space="preserve">能觉察看不惯这个意识，还要去体验看不惯?@古零GU0</w:t>
      </w:r>
    </w:p>
    <w:p>
      <w:pPr>
        <w:pStyle w:val="BodyText"/>
      </w:pPr>
      <w:r>
        <w:rPr>
          <w:b/>
          <w:bCs/>
        </w:rPr>
        <w:t xml:space="preserve">古零:不是，一个意识体验批判思维，一个意识去观察自己为何会产生这种执着，具体的生灭机制是如何运作的等等，最后复盘，这些跟自己觉醒有啥关系等等。</w:t>
      </w:r>
    </w:p>
    <w:p>
      <w:pPr>
        <w:pStyle w:val="BodyText"/>
      </w:pPr>
    </w:p>
    <w:p>
      <w:pPr>
        <w:pStyle w:val="BodyText"/>
      </w:pPr>
      <w:r>
        <w:t xml:space="preserve">直溯**：@古零 去年到现在一直被周围的一些人攻击（现实中的），他们通过各种fa术（自己或花钱找人）向周围的人借运气，老是被波及…很郁闷。这个怎么办？另外问一个问题啊～我是不是三体六弹或灵核灵串上面有缺失？（比较大的缺陷）？</w:t>
      </w:r>
    </w:p>
    <w:p>
      <w:pPr>
        <w:pStyle w:val="BodyText"/>
      </w:pPr>
      <w:r>
        <w:rPr>
          <w:b/>
          <w:bCs/>
        </w:rPr>
        <w:t xml:space="preserve">古零:苍蝇不叮无缝的蛋吧，建议向内归因，看看自己有哪些漏洞和倾向，被对方利用了，当自己修好了，才是治本。建议先去客观排查一下具体的情况</w:t>
      </w:r>
    </w:p>
    <w:p>
      <w:pPr>
        <w:pStyle w:val="BodyText"/>
      </w:pPr>
    </w:p>
    <w:p>
      <w:pPr>
        <w:pStyle w:val="BodyText"/>
      </w:pPr>
      <w:r>
        <w:t xml:space="preserve">AP**:古哥，有时候我灵视到的攻击 不是物理层面那种可以看到的绞鲨肉体的画面，是那种视觉上会更鲜活，无限放大那个攻击的伤害 直接去鲨某种自我认同的精神体。这个是属于非物质层面被其他灵体e意攻击还是自我造幻？@古零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古零:顺藤摸瓜去寻找幻相的根源</w:t>
      </w:r>
    </w:p>
    <w:p>
      <w:pPr>
        <w:pStyle w:val="BodyText"/>
      </w:pPr>
    </w:p>
    <w:p>
      <w:pPr>
        <w:pStyle w:val="BodyText"/>
      </w:pPr>
      <w:r>
        <w:t xml:space="preserve">Mx*:提问：父母被t组入侵很严重，然后一直在破坏Ly的防御系统，针对父母npc有什么破幻经验和策反技巧吗？Ly试过表达爱 对抗 撕逼 逃离 配合。目前看来 都有用 但是效率很低 经常反复 不能根治 。Ly目前的绝招就是 彻底断联</w:t>
      </w:r>
      <w:r>
        <w:t xml:space="preserve"> </w:t>
      </w:r>
    </w:p>
    <w:p>
      <w:pPr>
        <w:pStyle w:val="BodyText"/>
      </w:pPr>
      <w:r>
        <w:t xml:space="preserve">请问@古零 老师，对于父母的幻觉，比如很多人会来劝解Lynn要宽shu父母，接纳父母，才能修得自己的进步。这是催眠信息吗？为什么非要去爱自己的父母？Ly就是对父母越来越无感，就像看路人一样越来越无感，这是在破幻的方向上吗？Ly认为父母就是沉睡的灵魂，并不真的是Ly**的家人，因为没有爱，只有纠缠。这是个幻觉吗？</w:t>
      </w:r>
    </w:p>
    <w:p>
      <w:pPr>
        <w:pStyle w:val="BodyText"/>
      </w:pPr>
      <w:r>
        <w:rPr>
          <w:b/>
          <w:bCs/>
        </w:rPr>
        <w:t xml:space="preserve">古零:</w:t>
      </w:r>
    </w:p>
    <w:p>
      <w:pPr>
        <w:pStyle w:val="BodyText"/>
      </w:pPr>
      <w:r>
        <w:rPr>
          <w:b/>
          <w:bCs/>
        </w:rPr>
        <w:t xml:space="preserve">1、不一定，方法因人而异，与父母和解，一同站在共赢的位置，其实是上上策，如让父母心甘情愿来支持自己，尊重自己的自由意志等等，这种感觉有点像你买了一个机器人，但因为没有弄清楚使用说明书，导致这个机器人一直跟你“作对”，而这个机器人使用说明书就是“意识强度提升点实操指南”。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2、脱离轮回的成功率=与幻相互动同时不当真的程度，虽然迎难而上是一种提升的方法，但要量力而行，如自己未觉醒，那么暂时选择回避也是一种策略，具体看自己目前的修行计划和节奏了。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3、对待他们，可以用观电影法，把日常的互动看似成舞台，他们只是根据自己的角色设定去努力演绎而已，让你难受其实是他们掌握了你的痛点，用演技让你入戏了，这样或许你就释怀了，有很多化解的方法，如你可以发挥自己的演技，假装配合他们，不当真的演，就可以反客为主，戏中戏，变被动为主动，这些都可以试试。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4、对方的行为是对方在行使自由意志，自己如何应对是自己的自由意志，没有谁对谁错，互相尊重自由意志即可，能站在这个角度，自己会变得更清醒，看到的也更多。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5、苍蝇不叮无缝的蛋，遇到问题多去向内归因，自己那些难受和不爽，其实bao露了自己有这样的意识漏洞，才导致引来苍蝇，如果光顾着去驱赶苍蝇只会没完没了，治本的关键是借此去挖掘并化解自己的意识漏洞，这样，每一次的不爽都是一次宝贵的提升，让对方的攻击变成免费体检，越受攻击越强大。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6、从大我的角度，爱是合一，恨是分离，因为有分离幻，导致出现小我的幻相，万物本我，其实都是一体的，当你觉得没有爱，或许是分离幻的驱使，可以试试沉寂小我，进入纯客观的状态，从单一个体单一观察角度进入多个个体多个观察角度。</w:t>
      </w:r>
    </w:p>
    <w:p>
      <w:pPr>
        <w:pStyle w:val="BodyText"/>
      </w:pPr>
    </w:p>
    <w:p>
      <w:pPr>
        <w:pStyle w:val="BodyText"/>
      </w:pPr>
      <w:r>
        <w:t xml:space="preserve">策*：@古零 郭哥</w:t>
      </w:r>
    </w:p>
    <w:p>
      <w:pPr>
        <w:pStyle w:val="BodyText"/>
      </w:pPr>
      <w:r>
        <w:t xml:space="preserve">1、对攻击不当真，是需要对攻击方的任何攻击动机、起因都不当真不排斥，对攻击幻相原理能客观看清，对自身容易被攻击的漏洞都补上，才算是比较完整的对攻击不当真吧？不是单纯的只是心态上调整，说不要介意攻击。需要在整个过程和脱敏中也没有任何执着当真，且真的不被影响。前期策安一直重点是只去观被攻击时的入幻原理，使意识恢复，不被锁定黏连。忘了去对攻击动机不当真了，对这个动机产生排斥。现在懂得了，无论攻击方是出于有意还是无意，自身都需真正做到轻松的游戏心态。郭哥还有对攻击不当真的补充吗？</w:t>
      </w:r>
    </w:p>
    <w:p>
      <w:pPr>
        <w:pStyle w:val="BodyText"/>
      </w:pPr>
    </w:p>
    <w:p>
      <w:pPr>
        <w:pStyle w:val="BodyText"/>
      </w:pPr>
      <w:r>
        <w:t xml:space="preserve">2、与其对抗旧的，不如建立新的，建立新的正零能量空间扭转负性意识。初期可暂时专注在正向意识的稳固上，但若要正零能量空间运行更好，还需觉察运行过程中，有哪些负性黏连阻碍，破幻拔起这些漏洞。若是长期回避这些漏洞不解决，个体仅表意识没有抓着负性意识，但潜意识底层还抓着很多，那么这个正零能量空间就没有运作彻底，经不起实战？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古零:</w:t>
      </w:r>
    </w:p>
    <w:p>
      <w:pPr>
        <w:pStyle w:val="BodyText"/>
      </w:pPr>
      <w:r>
        <w:rPr>
          <w:b/>
          <w:bCs/>
        </w:rPr>
        <w:t xml:space="preserve">1、就是360度全方位去观察，不只仅限于自己的视觉，而是包括攻击方的视角，乃至更多不同个体不同的观察视角，直到360度全方位无死角。不当真的关键不是“我觉得、我认为，我感觉，我看到......”，而是这个“我”已经不存在了，而是万物一体，万物本我。</w:t>
      </w:r>
    </w:p>
    <w:p>
      <w:pPr>
        <w:pStyle w:val="BodyText"/>
      </w:pPr>
      <w:r>
        <w:rPr>
          <w:b/>
          <w:bCs/>
        </w:rPr>
        <w:t xml:space="preserve">不妨你多去觉察一下，有没有直接和间接去不断加强“我”的存在。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2、建立零能量空间，是否高效，是否长久，关键在于自己的破幻水平，这都是双向发展的，即破幻和造幻是同步探索的，所以要看自己的8强了。</w:t>
      </w:r>
    </w:p>
    <w:p>
      <w:pPr>
        <w:pStyle w:val="BodyText"/>
      </w:pPr>
    </w:p>
    <w:p>
      <w:pPr>
        <w:pStyle w:val="BodyText"/>
      </w:pPr>
      <w:r>
        <w:t xml:space="preserve">程*：@古零 沉寂小我的过程中，有时头部会有受到攻击，表现为头痛。头痛导致程浩中断沉寂小我，回到小我的状态。在小我的状态是没有头痛的。这种情况程浩打算继续探索比如在互催中问高灵等， 请问老师除此之外还有什么建议吗？</w:t>
      </w:r>
    </w:p>
    <w:p>
      <w:pPr>
        <w:pStyle w:val="BodyText"/>
      </w:pPr>
      <w:r>
        <w:rPr>
          <w:b/>
          <w:bCs/>
        </w:rPr>
        <w:t xml:space="preserve">古零:保持客观，不要预设就行，如头痛是否就一定是被攻击</w:t>
      </w:r>
    </w:p>
    <w:p>
      <w:pPr>
        <w:pStyle w:val="BodyText"/>
      </w:pPr>
    </w:p>
    <w:p>
      <w:pPr>
        <w:pStyle w:val="BodyText"/>
      </w:pPr>
      <w:r>
        <w:t xml:space="preserve">美*:@古零GU0，请问老师，在工作或生活中每个人都有自己的弱项或好恶，比如明明自己不擅长销售，或者不擅于演讲，或者始终被经济财务问题困扰(也就是不擅长赚钱)，等等。想请问下，如果不突破这些点，是不是就意味着这块短板在修行路上某一个意识点也是短板？我们是不是必须在工作和生活中去突破这些短板？这些对我的觉醒究竟有没有影响？因为曾经看到视频，说人生感到最难的就是你的关口和课题。过不了是不是就意味着不可能真正觉醒？</w:t>
      </w:r>
    </w:p>
    <w:p>
      <w:pPr>
        <w:pStyle w:val="BodyText"/>
      </w:pPr>
      <w:r>
        <w:rPr>
          <w:b/>
          <w:bCs/>
        </w:rPr>
        <w:t xml:space="preserve">古零:去看看这些突破，跟自己觉醒有哪些关联，欲望（体验诉求、愿望、目标、计划等）可以拉满，零执着随便玩，才是关键哦。</w:t>
      </w:r>
    </w:p>
    <w:p>
      <w:pPr>
        <w:pStyle w:val="BodyText"/>
      </w:pPr>
    </w:p>
    <w:p>
      <w:pPr>
        <w:pStyle w:val="BodyText"/>
      </w:pPr>
      <w:r>
        <w:t xml:space="preserve">更多答疑内容可在</w:t>
      </w:r>
      <w:r>
        <w:rPr>
          <w:b/>
          <w:bCs/>
        </w:rPr>
        <w:t xml:space="preserve">古零答疑</w:t>
      </w:r>
      <w:r>
        <w:t xml:space="preserve">公众号搜关键词查询……</w:t>
      </w:r>
    </w:p>
    <w:p>
      <w:pPr>
        <w:pStyle w:val="BodyText"/>
      </w:pPr>
      <w:r>
        <w:t xml:space="preserve">经常看我视频的玩家，知道我一直强调，【内求自强】【天助自助者】【当真乃是万催之源】【不当真破一切幻】，这一期的内容也是围绕了这些核心去分享实修内容和方法，</w:t>
      </w:r>
      <w:r>
        <w:rPr>
          <w:b/>
          <w:bCs/>
        </w:rPr>
        <w:t xml:space="preserve">欢迎大家去实践这些方法</w:t>
      </w:r>
      <w:r>
        <w:t xml:space="preserve">，实践过程有什么疑惑可以与我交流。1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https://mmbiz.qpic.cn/sz_mmbiz_png/KjjW98mq81EnQ6T3e6ibBYAuLvbTmKZUUTTcD6cuUqzKpfoZcNhjEYscun5q3sBw0Yl87vLzmSA6bkdYuZU1L7A/640?wx_fmt=png&amp;tp=webp&amp;wxfrom=5&amp;wx_lazy=1&amp;wx_co=1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"当你仰望星空，你从未孤单，我是古零，祝福每一位闯关路上的玩家。"</w:t>
      </w:r>
    </w:p>
    <w:p>
      <w:pPr>
        <w:pStyle w:val="BodyText"/>
      </w:pPr>
      <w:r>
        <w:rPr>
          <w:b/>
          <w:bCs/>
        </w:rPr>
        <w:t xml:space="preserve">下一集分享：防御系统合集，敬请期待</w:t>
      </w:r>
    </w:p>
    <w:p>
      <w:pPr>
        <w:pStyle w:val="BodyText"/>
      </w:pPr>
      <w:r>
        <w:rPr>
          <w:b/>
          <w:bCs/>
        </w:rPr>
        <w:t xml:space="preserve">欢迎加入</w:t>
      </w:r>
      <w:hyperlink r:id="rId36">
        <w:r>
          <w:rPr>
            <w:rStyle w:val="Hyperlink"/>
          </w:rPr>
          <w:t xml:space="preserve">古零答疑相关微信群</w:t>
        </w:r>
      </w:hyperlink>
    </w:p>
    <w:p>
      <w:pPr>
        <w:pStyle w:val="BodyText"/>
      </w:pPr>
      <w:r>
        <w:rPr>
          <w:b/>
          <w:bCs/>
        </w:rPr>
        <w:t xml:space="preserve">该文章由元吾氏【催醒】志愿者团队收集整理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相关链接：</w:t>
      </w:r>
    </w:p>
    <w:p>
      <w:pPr>
        <w:pStyle w:val="BodyText"/>
      </w:pPr>
      <w:r>
        <w:t xml:space="preserve">古零脱敏系列文章：</w:t>
      </w:r>
    </w:p>
    <w:p>
      <w:pPr>
        <w:pStyle w:val="BodyText"/>
      </w:pPr>
      <w:hyperlink r:id="rId37">
        <w:r>
          <w:rPr>
            <w:rStyle w:val="Hyperlink"/>
          </w:rPr>
          <w:t xml:space="preserve">如何建立自己的试炼场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如何把「糟糕的体验」转化为提升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如何升级自己的炼狱场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给试炼场上个“保险”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古零脱敏+观电影法——实修案例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破幻专题：古零脱敏法实操案例（古零点评）</w:t>
        </w:r>
      </w:hyperlink>
    </w:p>
    <w:p>
      <w:pPr>
        <w:pStyle w:val="BodyText"/>
      </w:pPr>
      <w:r>
        <w:t xml:space="preserve">古零脱敏系列视频：</w:t>
      </w:r>
    </w:p>
    <w:p>
      <w:pPr>
        <w:pStyle w:val="BodyText"/>
      </w:pPr>
      <w:hyperlink r:id="rId43">
        <w:r>
          <w:rPr>
            <w:rStyle w:val="Hyperlink"/>
          </w:rPr>
          <w:t xml:space="preserve">建立自己的试炼场-古零脱敏法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矩阵脱离指南26-古零脱敏</w:t>
        </w:r>
      </w:hyperlink>
    </w:p>
    <w:p>
      <w:pPr>
        <w:pStyle w:val="BodyText"/>
      </w:pPr>
      <w:r>
        <w:t xml:space="preserve">观电影法相关文章：</w:t>
      </w:r>
    </w:p>
    <w:p>
      <w:pPr>
        <w:pStyle w:val="BodyText"/>
      </w:pPr>
      <w:hyperlink r:id="rId45">
        <w:r>
          <w:rPr>
            <w:rStyle w:val="Hyperlink"/>
          </w:rPr>
          <w:t xml:space="preserve">为什么人人天生都是好演员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人生无处不电影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“看”了一辈子电影，才发现白看了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换个角度观电影=突破元宇宙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观电影法2.0进阶版</w:t>
        </w:r>
      </w:hyperlink>
    </w:p>
    <w:p>
      <w:pPr>
        <w:pStyle w:val="BodyText"/>
      </w:pPr>
      <w:r>
        <w:t xml:space="preserve">观电影法相关视频：</w:t>
      </w:r>
    </w:p>
    <w:p>
      <w:pPr>
        <w:pStyle w:val="BodyText"/>
      </w:pPr>
      <w:hyperlink r:id="rId50">
        <w:r>
          <w:rPr>
            <w:rStyle w:val="Hyperlink"/>
          </w:rPr>
          <w:t xml:space="preserve">如何破幻——观电影法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矩阵脱离指南34-观电影法1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矩阵脱离指南 35-观电影法2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矩阵脱离指南36-观电影法3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矩阵脱离指南37-观电影法4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矩阵脱离指南43-观电影法5</w:t>
        </w:r>
      </w:hyperlink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webp" /><Relationship Type="http://schemas.openxmlformats.org/officeDocument/2006/relationships/image" Id="rId21" Target="media/rId21.webp" /><Relationship Type="http://schemas.openxmlformats.org/officeDocument/2006/relationships/image" Id="rId29" Target="media/rId29.webp" /><Relationship Type="http://schemas.openxmlformats.org/officeDocument/2006/relationships/hyperlink" Id="rId45" Target="http://mp.weixin.qq.com/s?__biz=MzAxMzg5MDI2MA==&amp;mid=2247483990&amp;idx=1&amp;sn=c160a10baf067304e6b37fa190e41bae&amp;chksm=9b9ae5edaced6cfb60f5809459cfa4c19161a84382cac3e34fe01ea518631f1a69a773658341&amp;scene=21#wechat_redirect" TargetMode="External" /><Relationship Type="http://schemas.openxmlformats.org/officeDocument/2006/relationships/hyperlink" Id="rId46" Target="http://mp.weixin.qq.com/s?__biz=MzAxMzg5MDI2MA==&amp;mid=2247484343&amp;idx=1&amp;sn=411ff767b2a673f4bb98e887f37eb5d2&amp;chksm=9b9ae40caced6d1a7dec039c3fbbb1016d2dbfc94f0efbd3fd65b63b7a19d9d8ebf8aa6d7bcc&amp;scene=21#wechat_redirect" TargetMode="External" /><Relationship Type="http://schemas.openxmlformats.org/officeDocument/2006/relationships/hyperlink" Id="rId47" Target="http://mp.weixin.qq.com/s?__biz=MzAxMzg5MDI2MA==&amp;mid=2247484381&amp;idx=1&amp;sn=19d6a5b86f2a9542ee0df15288c53c1e&amp;chksm=9b9ae466aced6d70f0b5a8edb3391b959556ac98e84847273978ad5ae9d85797d13d7ee6d3a7&amp;scene=21#wechat_redirect" TargetMode="External" /><Relationship Type="http://schemas.openxmlformats.org/officeDocument/2006/relationships/hyperlink" Id="rId48" Target="http://mp.weixin.qq.com/s?__biz=MzAxMzg5MDI2MA==&amp;mid=2247484388&amp;idx=1&amp;sn=9e6692ae2466460f54e33e32425bcd51&amp;chksm=9b9ae45faced6d497e01fb423f0edcf785cc46818a7ca1c781327f6af02910c200bf7c3a1a22&amp;scene=21#wechat_redirect" TargetMode="External" /><Relationship Type="http://schemas.openxmlformats.org/officeDocument/2006/relationships/hyperlink" Id="rId37" Target="http://mp.weixin.qq.com/s?__biz=MzAxMzg5MDI2MA==&amp;mid=2247484697&amp;idx=1&amp;sn=a2a2fe8a8ec0a00bfb95256671af351b&amp;chksm=9b9ae2a2aced6bb49e302cf1d4e22faedb1a6499f7f1912828679cc9505d92f914eb0c0fbb85&amp;scene=21#wechat_redirect" TargetMode="External" /><Relationship Type="http://schemas.openxmlformats.org/officeDocument/2006/relationships/hyperlink" Id="rId38" Target="http://mp.weixin.qq.com/s?__biz=MzAxMzg5MDI2MA==&amp;mid=2247484872&amp;idx=1&amp;sn=a6162f2c62660820be4887766ad3a883&amp;chksm=9b9ae273aced6b658ecc473674d1bf3e8976c36b00c1dc632ba970a9ebd7ef47597dce9e8e1a&amp;scene=21#wechat_redirect" TargetMode="External" /><Relationship Type="http://schemas.openxmlformats.org/officeDocument/2006/relationships/hyperlink" Id="rId39" Target="http://mp.weixin.qq.com/s?__biz=MzAxMzg5MDI2MA==&amp;mid=2247485197&amp;idx=1&amp;sn=c109ce75815a101104e57e68cd00b648&amp;chksm=9b9ae0b6aced69a0784b11f29baca29c6dea61e4d99945dbc38f2426f92def9cd2fca952cd34&amp;scene=21#wechat_redirect" TargetMode="External" /><Relationship Type="http://schemas.openxmlformats.org/officeDocument/2006/relationships/hyperlink" Id="rId40" Target="http://mp.weixin.qq.com/s?__biz=MzAxMzg5MDI2MA==&amp;mid=2247485343&amp;idx=1&amp;sn=1300e1e50ab6fb2975aa8ed838c292ab&amp;chksm=9b9ae024aced693234c35296af66096da4bc6bb09d8b2731d151df7867d0ed2e53a58ef6ddfc&amp;scene=21#wechat_redirect" TargetMode="External" /><Relationship Type="http://schemas.openxmlformats.org/officeDocument/2006/relationships/hyperlink" Id="rId50" Target="http://mp.weixin.qq.com/s?__biz=MzAxMzg5MDI2MA==&amp;mid=2247489724&amp;idx=1&amp;sn=130c96b8e230cbcbb71b11134d992276&amp;chksm=9b9aff07aced76117723fadc3e322b0682708a8d29ee67fa89bfd7507625a390bb0a43dd3c0f&amp;scene=21#wechat_redirect" TargetMode="External" /><Relationship Type="http://schemas.openxmlformats.org/officeDocument/2006/relationships/hyperlink" Id="rId43" Target="http://mp.weixin.qq.com/s?__biz=MzAxMzg5MDI2MA==&amp;mid=2247489799&amp;idx=1&amp;sn=43bd27aa3de7ccd3954d87da4ae1c6d2&amp;chksm=9b9afebcaced77aab322d0b5a6c6745776a3f993d5ebbacbaf6e353a9ea029d12268918e93dd&amp;scene=21#wechat_redirect" TargetMode="External" /><Relationship Type="http://schemas.openxmlformats.org/officeDocument/2006/relationships/hyperlink" Id="rId41" Target="http://mp.weixin.qq.com/s?__biz=MzAxMzg5MDI2MA==&amp;mid=2247496081&amp;idx=1&amp;sn=8ef13d71a39cab611c57d7e1ca5e880b&amp;chksm=9b99162aacee9f3c991717c0ee6e302d7570033331be9a54f0f250aed1b542e9f0c692f0ebe9&amp;scene=21#wechat_redirect" TargetMode="External" /><Relationship Type="http://schemas.openxmlformats.org/officeDocument/2006/relationships/hyperlink" Id="rId44" Target="http://mp.weixin.qq.com/s?__biz=MzAxMzg5MDI2MA==&amp;mid=2247496584&amp;idx=1&amp;sn=e0e4bd5c5a1a8213eefa0a9aa8bb0f7c&amp;chksm=9b991433acee9d25ebb67d6fc4663bd8c3cbb2f23c736d52ecb319bce380e6ac692308c37f88&amp;scene=21#wechat_redirect" TargetMode="External" /><Relationship Type="http://schemas.openxmlformats.org/officeDocument/2006/relationships/hyperlink" Id="rId42" Target="http://mp.weixin.qq.com/s?__biz=MzAxMzg5MDI2MA==&amp;mid=2247496747&amp;idx=1&amp;sn=52b60c762982a86a4eed99f1460b970a&amp;chksm=9b991390acee9a867122c2aa568aaf46788b59df4622165eb6cbd80bb78675699b72881ef52e&amp;scene=21#wechat_redirect" TargetMode="External" /><Relationship Type="http://schemas.openxmlformats.org/officeDocument/2006/relationships/hyperlink" Id="rId51" Target="http://mp.weixin.qq.com/s?__biz=MzAxMzg5MDI2MA==&amp;mid=2247496894&amp;idx=1&amp;sn=52beab03fbc7d91762747b99b3ef98c8&amp;chksm=9b991305acee9a13f80d0ce56817715948917c255a4ada2993c34ee739b061f3d5cfd8309457&amp;scene=21#wechat_redirect" TargetMode="External" /><Relationship Type="http://schemas.openxmlformats.org/officeDocument/2006/relationships/hyperlink" Id="rId52" Target="http://mp.weixin.qq.com/s?__biz=MzAxMzg5MDI2MA==&amp;mid=2247496930&amp;idx=1&amp;sn=b1b51ec56a7586b43106e72f761e16c4&amp;chksm=9b991359acee9a4f7b975945595ba386353a7f16177fc9a003912a374c0839cc6c9679f90e1f&amp;scene=21#wechat_redirect" TargetMode="External" /><Relationship Type="http://schemas.openxmlformats.org/officeDocument/2006/relationships/hyperlink" Id="rId53" Target="http://mp.weixin.qq.com/s?__biz=MzAxMzg5MDI2MA==&amp;mid=2247496939&amp;idx=1&amp;sn=e125beb4721217f233df327fc94aab16&amp;chksm=9b991350acee9a4643efab9634f5e96982a5362142b9ad537029575288c537642a096a3496f5&amp;scene=21#wechat_redirect" TargetMode="External" /><Relationship Type="http://schemas.openxmlformats.org/officeDocument/2006/relationships/hyperlink" Id="rId54" Target="http://mp.weixin.qq.com/s?__biz=MzAxMzg5MDI2MA==&amp;mid=2247496947&amp;idx=1&amp;sn=8be7dcf2064c1ced9fc8f85cfaa0297b&amp;chksm=9b991348acee9a5e15360eed95f5af4a74fd8236539ef8640330cb364a9c65dd906ed7fda463&amp;scene=21#wechat_redirect" TargetMode="External" /><Relationship Type="http://schemas.openxmlformats.org/officeDocument/2006/relationships/hyperlink" Id="rId55" Target="http://mp.weixin.qq.com/s?__biz=MzAxMzg5MDI2MA==&amp;mid=2247497106&amp;idx=1&amp;sn=587106609bdd17af5c60db390343bece&amp;chksm=9b991229acee9b3f2a73db97836fe545322e6a8bcbd259507311ce48a224a121d96de76e4811&amp;scene=21#wechat_redirect" TargetMode="External" /><Relationship Type="http://schemas.openxmlformats.org/officeDocument/2006/relationships/hyperlink" Id="rId49" Target="http://mp.weixin.qq.com/s?__biz=MzAxMzg5MDI2MA==&amp;mid=2247497178&amp;idx=1&amp;sn=596cc88e85fde74d84d096b02fd09cf3&amp;chksm=9b991261acee9b772c686268bd5aee3576bce9a63f437d0f5d80f38cd52d844c66622ba60a13&amp;scene=21#wechat_redirect" TargetMode="External" /><Relationship Type="http://schemas.openxmlformats.org/officeDocument/2006/relationships/hyperlink" Id="rId36" Target="http://mp.weixin.qq.com/s?__biz=MzAxMzg5MDI2MA==&amp;mid=2247497515&amp;idx=1&amp;sn=61761e32f4a1ef40cb13f4921900c08e&amp;chksm=9b991090acee99866812fc60947ff4466c1a47d7230640927673e1bf58eaa7ab21359b36a256&amp;scene=21#wechat_redirect" TargetMode="External" /><Relationship Type="http://schemas.openxmlformats.org/officeDocument/2006/relationships/hyperlink" Id="rId26" Target="http://mp.weixin.qq.com/s?__biz=MzAxMzg5MDI2MA==&amp;mid=2247497794&amp;idx=1&amp;sn=1f8110f603e7ac1da08ab28de8e7b564&amp;chksm=9b991ff9acee96ef57f9910e141ba3025b6dcb922f88c67c04cbadd01667ea34865a78f8ac1b&amp;scene=21#wechat_redirect" TargetMode="External" /><Relationship Type="http://schemas.openxmlformats.org/officeDocument/2006/relationships/hyperlink" Id="rId27" Target="http://mp.weixin.qq.com/s?__biz=MzAxMzg5MDI2MA==&amp;mid=2247497803&amp;idx=1&amp;sn=653028141cbef61057a70c08df130e38&amp;chksm=9b991ff0acee96e6c6d3c63d88860a6bb097b6e2a6d523b7f208d61af1506300621ab4759aa5&amp;scene=21#wechat_redirect" TargetMode="External" /><Relationship Type="http://schemas.openxmlformats.org/officeDocument/2006/relationships/hyperlink" Id="rId28" Target="http://mp.weixin.qq.com/s?__biz=MzAxMzg5MDI2MA==&amp;mid=2247497822&amp;idx=1&amp;sn=61e27d220be9f305466dd08a72084815&amp;chksm=9b991fe5acee96f3085e5f4b73922519fb4a2d8887738ec49e57da59cdc7566c2e843d37e98e&amp;scene=21#wechat_redirect" TargetMode="External" /><Relationship Type="http://schemas.openxmlformats.org/officeDocument/2006/relationships/hyperlink" Id="rId25" Target="http://mp.weixin.qq.com/s?__biz=MzkwMTQwMzExNQ==&amp;mid=2247484525&amp;idx=1&amp;sn=6bf098bf3a3078a90132cfe312a80cef&amp;chksm=c0b41ce9f7c395ff24fb1c923507c53d2adb7feca348aba7423daad21efef487462b5f9679af&amp;scene=21#wechat_redirect" TargetMode="External" /><Relationship Type="http://schemas.openxmlformats.org/officeDocument/2006/relationships/hyperlink" Id="rId2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mp.weixin.qq.com/s?__biz=MzAxMzg5MDI2MA==&amp;mid=2247483990&amp;idx=1&amp;sn=c160a10baf067304e6b37fa190e41bae&amp;chksm=9b9ae5edaced6cfb60f5809459cfa4c19161a84382cac3e34fe01ea518631f1a69a773658341&amp;scene=21#wechat_redirect" TargetMode="External" /><Relationship Type="http://schemas.openxmlformats.org/officeDocument/2006/relationships/hyperlink" Id="rId46" Target="http://mp.weixin.qq.com/s?__biz=MzAxMzg5MDI2MA==&amp;mid=2247484343&amp;idx=1&amp;sn=411ff767b2a673f4bb98e887f37eb5d2&amp;chksm=9b9ae40caced6d1a7dec039c3fbbb1016d2dbfc94f0efbd3fd65b63b7a19d9d8ebf8aa6d7bcc&amp;scene=21#wechat_redirect" TargetMode="External" /><Relationship Type="http://schemas.openxmlformats.org/officeDocument/2006/relationships/hyperlink" Id="rId47" Target="http://mp.weixin.qq.com/s?__biz=MzAxMzg5MDI2MA==&amp;mid=2247484381&amp;idx=1&amp;sn=19d6a5b86f2a9542ee0df15288c53c1e&amp;chksm=9b9ae466aced6d70f0b5a8edb3391b959556ac98e84847273978ad5ae9d85797d13d7ee6d3a7&amp;scene=21#wechat_redirect" TargetMode="External" /><Relationship Type="http://schemas.openxmlformats.org/officeDocument/2006/relationships/hyperlink" Id="rId48" Target="http://mp.weixin.qq.com/s?__biz=MzAxMzg5MDI2MA==&amp;mid=2247484388&amp;idx=1&amp;sn=9e6692ae2466460f54e33e32425bcd51&amp;chksm=9b9ae45faced6d497e01fb423f0edcf785cc46818a7ca1c781327f6af02910c200bf7c3a1a22&amp;scene=21#wechat_redirect" TargetMode="External" /><Relationship Type="http://schemas.openxmlformats.org/officeDocument/2006/relationships/hyperlink" Id="rId37" Target="http://mp.weixin.qq.com/s?__biz=MzAxMzg5MDI2MA==&amp;mid=2247484697&amp;idx=1&amp;sn=a2a2fe8a8ec0a00bfb95256671af351b&amp;chksm=9b9ae2a2aced6bb49e302cf1d4e22faedb1a6499f7f1912828679cc9505d92f914eb0c0fbb85&amp;scene=21#wechat_redirect" TargetMode="External" /><Relationship Type="http://schemas.openxmlformats.org/officeDocument/2006/relationships/hyperlink" Id="rId38" Target="http://mp.weixin.qq.com/s?__biz=MzAxMzg5MDI2MA==&amp;mid=2247484872&amp;idx=1&amp;sn=a6162f2c62660820be4887766ad3a883&amp;chksm=9b9ae273aced6b658ecc473674d1bf3e8976c36b00c1dc632ba970a9ebd7ef47597dce9e8e1a&amp;scene=21#wechat_redirect" TargetMode="External" /><Relationship Type="http://schemas.openxmlformats.org/officeDocument/2006/relationships/hyperlink" Id="rId39" Target="http://mp.weixin.qq.com/s?__biz=MzAxMzg5MDI2MA==&amp;mid=2247485197&amp;idx=1&amp;sn=c109ce75815a101104e57e68cd00b648&amp;chksm=9b9ae0b6aced69a0784b11f29baca29c6dea61e4d99945dbc38f2426f92def9cd2fca952cd34&amp;scene=21#wechat_redirect" TargetMode="External" /><Relationship Type="http://schemas.openxmlformats.org/officeDocument/2006/relationships/hyperlink" Id="rId40" Target="http://mp.weixin.qq.com/s?__biz=MzAxMzg5MDI2MA==&amp;mid=2247485343&amp;idx=1&amp;sn=1300e1e50ab6fb2975aa8ed838c292ab&amp;chksm=9b9ae024aced693234c35296af66096da4bc6bb09d8b2731d151df7867d0ed2e53a58ef6ddfc&amp;scene=21#wechat_redirect" TargetMode="External" /><Relationship Type="http://schemas.openxmlformats.org/officeDocument/2006/relationships/hyperlink" Id="rId50" Target="http://mp.weixin.qq.com/s?__biz=MzAxMzg5MDI2MA==&amp;mid=2247489724&amp;idx=1&amp;sn=130c96b8e230cbcbb71b11134d992276&amp;chksm=9b9aff07aced76117723fadc3e322b0682708a8d29ee67fa89bfd7507625a390bb0a43dd3c0f&amp;scene=21#wechat_redirect" TargetMode="External" /><Relationship Type="http://schemas.openxmlformats.org/officeDocument/2006/relationships/hyperlink" Id="rId43" Target="http://mp.weixin.qq.com/s?__biz=MzAxMzg5MDI2MA==&amp;mid=2247489799&amp;idx=1&amp;sn=43bd27aa3de7ccd3954d87da4ae1c6d2&amp;chksm=9b9afebcaced77aab322d0b5a6c6745776a3f993d5ebbacbaf6e353a9ea029d12268918e93dd&amp;scene=21#wechat_redirect" TargetMode="External" /><Relationship Type="http://schemas.openxmlformats.org/officeDocument/2006/relationships/hyperlink" Id="rId41" Target="http://mp.weixin.qq.com/s?__biz=MzAxMzg5MDI2MA==&amp;mid=2247496081&amp;idx=1&amp;sn=8ef13d71a39cab611c57d7e1ca5e880b&amp;chksm=9b99162aacee9f3c991717c0ee6e302d7570033331be9a54f0f250aed1b542e9f0c692f0ebe9&amp;scene=21#wechat_redirect" TargetMode="External" /><Relationship Type="http://schemas.openxmlformats.org/officeDocument/2006/relationships/hyperlink" Id="rId44" Target="http://mp.weixin.qq.com/s?__biz=MzAxMzg5MDI2MA==&amp;mid=2247496584&amp;idx=1&amp;sn=e0e4bd5c5a1a8213eefa0a9aa8bb0f7c&amp;chksm=9b991433acee9d25ebb67d6fc4663bd8c3cbb2f23c736d52ecb319bce380e6ac692308c37f88&amp;scene=21#wechat_redirect" TargetMode="External" /><Relationship Type="http://schemas.openxmlformats.org/officeDocument/2006/relationships/hyperlink" Id="rId42" Target="http://mp.weixin.qq.com/s?__biz=MzAxMzg5MDI2MA==&amp;mid=2247496747&amp;idx=1&amp;sn=52b60c762982a86a4eed99f1460b970a&amp;chksm=9b991390acee9a867122c2aa568aaf46788b59df4622165eb6cbd80bb78675699b72881ef52e&amp;scene=21#wechat_redirect" TargetMode="External" /><Relationship Type="http://schemas.openxmlformats.org/officeDocument/2006/relationships/hyperlink" Id="rId51" Target="http://mp.weixin.qq.com/s?__biz=MzAxMzg5MDI2MA==&amp;mid=2247496894&amp;idx=1&amp;sn=52beab03fbc7d91762747b99b3ef98c8&amp;chksm=9b991305acee9a13f80d0ce56817715948917c255a4ada2993c34ee739b061f3d5cfd8309457&amp;scene=21#wechat_redirect" TargetMode="External" /><Relationship Type="http://schemas.openxmlformats.org/officeDocument/2006/relationships/hyperlink" Id="rId52" Target="http://mp.weixin.qq.com/s?__biz=MzAxMzg5MDI2MA==&amp;mid=2247496930&amp;idx=1&amp;sn=b1b51ec56a7586b43106e72f761e16c4&amp;chksm=9b991359acee9a4f7b975945595ba386353a7f16177fc9a003912a374c0839cc6c9679f90e1f&amp;scene=21#wechat_redirect" TargetMode="External" /><Relationship Type="http://schemas.openxmlformats.org/officeDocument/2006/relationships/hyperlink" Id="rId53" Target="http://mp.weixin.qq.com/s?__biz=MzAxMzg5MDI2MA==&amp;mid=2247496939&amp;idx=1&amp;sn=e125beb4721217f233df327fc94aab16&amp;chksm=9b991350acee9a4643efab9634f5e96982a5362142b9ad537029575288c537642a096a3496f5&amp;scene=21#wechat_redirect" TargetMode="External" /><Relationship Type="http://schemas.openxmlformats.org/officeDocument/2006/relationships/hyperlink" Id="rId54" Target="http://mp.weixin.qq.com/s?__biz=MzAxMzg5MDI2MA==&amp;mid=2247496947&amp;idx=1&amp;sn=8be7dcf2064c1ced9fc8f85cfaa0297b&amp;chksm=9b991348acee9a5e15360eed95f5af4a74fd8236539ef8640330cb364a9c65dd906ed7fda463&amp;scene=21#wechat_redirect" TargetMode="External" /><Relationship Type="http://schemas.openxmlformats.org/officeDocument/2006/relationships/hyperlink" Id="rId55" Target="http://mp.weixin.qq.com/s?__biz=MzAxMzg5MDI2MA==&amp;mid=2247497106&amp;idx=1&amp;sn=587106609bdd17af5c60db390343bece&amp;chksm=9b991229acee9b3f2a73db97836fe545322e6a8bcbd259507311ce48a224a121d96de76e4811&amp;scene=21#wechat_redirect" TargetMode="External" /><Relationship Type="http://schemas.openxmlformats.org/officeDocument/2006/relationships/hyperlink" Id="rId49" Target="http://mp.weixin.qq.com/s?__biz=MzAxMzg5MDI2MA==&amp;mid=2247497178&amp;idx=1&amp;sn=596cc88e85fde74d84d096b02fd09cf3&amp;chksm=9b991261acee9b772c686268bd5aee3576bce9a63f437d0f5d80f38cd52d844c66622ba60a13&amp;scene=21#wechat_redirect" TargetMode="External" /><Relationship Type="http://schemas.openxmlformats.org/officeDocument/2006/relationships/hyperlink" Id="rId36" Target="http://mp.weixin.qq.com/s?__biz=MzAxMzg5MDI2MA==&amp;mid=2247497515&amp;idx=1&amp;sn=61761e32f4a1ef40cb13f4921900c08e&amp;chksm=9b991090acee99866812fc60947ff4466c1a47d7230640927673e1bf58eaa7ab21359b36a256&amp;scene=21#wechat_redirect" TargetMode="External" /><Relationship Type="http://schemas.openxmlformats.org/officeDocument/2006/relationships/hyperlink" Id="rId26" Target="http://mp.weixin.qq.com/s?__biz=MzAxMzg5MDI2MA==&amp;mid=2247497794&amp;idx=1&amp;sn=1f8110f603e7ac1da08ab28de8e7b564&amp;chksm=9b991ff9acee96ef57f9910e141ba3025b6dcb922f88c67c04cbadd01667ea34865a78f8ac1b&amp;scene=21#wechat_redirect" TargetMode="External" /><Relationship Type="http://schemas.openxmlformats.org/officeDocument/2006/relationships/hyperlink" Id="rId27" Target="http://mp.weixin.qq.com/s?__biz=MzAxMzg5MDI2MA==&amp;mid=2247497803&amp;idx=1&amp;sn=653028141cbef61057a70c08df130e38&amp;chksm=9b991ff0acee96e6c6d3c63d88860a6bb097b6e2a6d523b7f208d61af1506300621ab4759aa5&amp;scene=21#wechat_redirect" TargetMode="External" /><Relationship Type="http://schemas.openxmlformats.org/officeDocument/2006/relationships/hyperlink" Id="rId28" Target="http://mp.weixin.qq.com/s?__biz=MzAxMzg5MDI2MA==&amp;mid=2247497822&amp;idx=1&amp;sn=61e27d220be9f305466dd08a72084815&amp;chksm=9b991fe5acee96f3085e5f4b73922519fb4a2d8887738ec49e57da59cdc7566c2e843d37e98e&amp;scene=21#wechat_redirect" TargetMode="External" /><Relationship Type="http://schemas.openxmlformats.org/officeDocument/2006/relationships/hyperlink" Id="rId25" Target="http://mp.weixin.qq.com/s?__biz=MzkwMTQwMzExNQ==&amp;mid=2247484525&amp;idx=1&amp;sn=6bf098bf3a3078a90132cfe312a80cef&amp;chksm=c0b41ce9f7c395ff24fb1c923507c53d2adb7feca348aba7423daad21efef487462b5f9679af&amp;scene=21#wechat_redirect" TargetMode="External" /><Relationship Type="http://schemas.openxmlformats.org/officeDocument/2006/relationships/hyperlink" Id="rId2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5T11:27:04Z</dcterms:created>
  <dcterms:modified xsi:type="dcterms:W3CDTF">2024-08-05T11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